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D73C6" w14:textId="0053A6DE" w:rsidR="00117EF2" w:rsidRDefault="00117EF2"/>
    <w:p w14:paraId="669DDD74" w14:textId="65B92DF9" w:rsidR="00117EF2" w:rsidRDefault="00117EF2"/>
    <w:p w14:paraId="75C8C34C" w14:textId="71A00348" w:rsidR="00117EF2" w:rsidRDefault="00117EF2"/>
    <w:p w14:paraId="400A5E0E" w14:textId="77777777" w:rsidR="00117EF2" w:rsidRDefault="00117EF2"/>
    <w:p w14:paraId="35B89470" w14:textId="3BDDE58E" w:rsidR="00117EF2" w:rsidRDefault="00117EF2"/>
    <w:p w14:paraId="3ABF339A" w14:textId="7DAC002D" w:rsidR="00117EF2" w:rsidRDefault="00F556FB">
      <w:r>
        <w:rPr>
          <w:noProof/>
        </w:rPr>
        <w:drawing>
          <wp:anchor distT="0" distB="0" distL="114300" distR="114300" simplePos="0" relativeHeight="251658240" behindDoc="0" locked="0" layoutInCell="1" allowOverlap="1" wp14:anchorId="49E0BBAE" wp14:editId="5E1952E9">
            <wp:simplePos x="0" y="0"/>
            <wp:positionH relativeFrom="column">
              <wp:posOffset>2981325</wp:posOffset>
            </wp:positionH>
            <wp:positionV relativeFrom="paragraph">
              <wp:posOffset>10160</wp:posOffset>
            </wp:positionV>
            <wp:extent cx="3365500" cy="6324600"/>
            <wp:effectExtent l="0" t="0" r="6350" b="0"/>
            <wp:wrapThrough wrapText="bothSides">
              <wp:wrapPolygon edited="0">
                <wp:start x="0" y="0"/>
                <wp:lineTo x="0" y="21535"/>
                <wp:lineTo x="21518" y="21535"/>
                <wp:lineTo x="21518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5500" cy="6324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A1EF64" w14:textId="4A8FC4C5" w:rsidR="00117EF2" w:rsidRDefault="00F556FB">
      <w:r>
        <w:rPr>
          <w:noProof/>
        </w:rPr>
        <w:drawing>
          <wp:anchor distT="0" distB="0" distL="114300" distR="114300" simplePos="0" relativeHeight="251659264" behindDoc="0" locked="0" layoutInCell="1" allowOverlap="1" wp14:anchorId="164F1680" wp14:editId="76296F90">
            <wp:simplePos x="0" y="0"/>
            <wp:positionH relativeFrom="column">
              <wp:posOffset>-142875</wp:posOffset>
            </wp:positionH>
            <wp:positionV relativeFrom="paragraph">
              <wp:posOffset>67310</wp:posOffset>
            </wp:positionV>
            <wp:extent cx="2628900" cy="5968365"/>
            <wp:effectExtent l="0" t="0" r="0" b="0"/>
            <wp:wrapThrough wrapText="bothSides">
              <wp:wrapPolygon edited="0">
                <wp:start x="0" y="0"/>
                <wp:lineTo x="0" y="21510"/>
                <wp:lineTo x="21443" y="21510"/>
                <wp:lineTo x="21443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5968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2763D7" w14:textId="2BE4094B" w:rsidR="00117EF2" w:rsidRDefault="00117EF2"/>
    <w:p w14:paraId="35596640" w14:textId="77777777" w:rsidR="00117EF2" w:rsidRDefault="00117EF2"/>
    <w:p w14:paraId="458D7ABE" w14:textId="5E84FB59" w:rsidR="00117EF2" w:rsidRDefault="00117EF2"/>
    <w:p w14:paraId="2F447250" w14:textId="6BF3EDCD" w:rsidR="00117EF2" w:rsidRDefault="00117EF2"/>
    <w:p w14:paraId="555F5569" w14:textId="6F4135F3" w:rsidR="00117EF2" w:rsidRDefault="00117EF2"/>
    <w:p w14:paraId="064ABEDD" w14:textId="4BB4FFD2" w:rsidR="00117EF2" w:rsidRDefault="00117EF2"/>
    <w:p w14:paraId="26D03C46" w14:textId="77777777" w:rsidR="00117EF2" w:rsidRDefault="00117EF2"/>
    <w:p w14:paraId="62B16676" w14:textId="77777777" w:rsidR="00117EF2" w:rsidRDefault="00117EF2"/>
    <w:p w14:paraId="10538968" w14:textId="77777777" w:rsidR="00117EF2" w:rsidRDefault="00117EF2"/>
    <w:p w14:paraId="5E44B0BF" w14:textId="4BEFBBCD" w:rsidR="00117EF2" w:rsidRDefault="00117EF2"/>
    <w:p w14:paraId="2EB4FCCF" w14:textId="7EB784E6" w:rsidR="00117EF2" w:rsidRDefault="00117EF2"/>
    <w:p w14:paraId="475B9D0D" w14:textId="77777777" w:rsidR="00117EF2" w:rsidRDefault="00117EF2"/>
    <w:p w14:paraId="6F87BCA3" w14:textId="63EC3B53" w:rsidR="00117EF2" w:rsidRDefault="00117EF2"/>
    <w:p w14:paraId="68894A10" w14:textId="14D2F55D" w:rsidR="00126F9E" w:rsidRDefault="00126F9E"/>
    <w:p w14:paraId="7C1BB3C5" w14:textId="4E30EDAB" w:rsidR="00F556FB" w:rsidRPr="00F556FB" w:rsidRDefault="00F556FB" w:rsidP="00F556FB"/>
    <w:p w14:paraId="461AA4DE" w14:textId="0733BA22" w:rsidR="00F556FB" w:rsidRPr="00F556FB" w:rsidRDefault="00F556FB" w:rsidP="00F556FB"/>
    <w:p w14:paraId="667869E4" w14:textId="34832ADE" w:rsidR="00F556FB" w:rsidRPr="00F556FB" w:rsidRDefault="00F556FB" w:rsidP="00F556FB"/>
    <w:p w14:paraId="271054BA" w14:textId="388F2163" w:rsidR="00F556FB" w:rsidRPr="00F556FB" w:rsidRDefault="00F556FB" w:rsidP="00F556FB"/>
    <w:p w14:paraId="6600A72F" w14:textId="421A9635" w:rsidR="00F556FB" w:rsidRPr="00F556FB" w:rsidRDefault="00F556FB" w:rsidP="00F556FB"/>
    <w:p w14:paraId="11014AD2" w14:textId="79A00C6A" w:rsidR="00F556FB" w:rsidRDefault="00F556FB" w:rsidP="00F556FB"/>
    <w:p w14:paraId="0C092C35" w14:textId="56F19DBB" w:rsidR="00F556FB" w:rsidRDefault="00F556FB" w:rsidP="00F556FB">
      <w:pPr>
        <w:jc w:val="center"/>
      </w:pPr>
    </w:p>
    <w:p w14:paraId="0E3CFCC8" w14:textId="54BA4312" w:rsidR="00F556FB" w:rsidRDefault="00F556FB" w:rsidP="00F556FB">
      <w:pPr>
        <w:jc w:val="center"/>
      </w:pPr>
    </w:p>
    <w:p w14:paraId="08ABEF25" w14:textId="029EF6DA" w:rsidR="00F556FB" w:rsidRDefault="00F556FB" w:rsidP="00F556FB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667F16A4" wp14:editId="629559A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2895600" cy="5743575"/>
            <wp:effectExtent l="0" t="0" r="0" b="9525"/>
            <wp:wrapThrough wrapText="bothSides">
              <wp:wrapPolygon edited="0">
                <wp:start x="0" y="0"/>
                <wp:lineTo x="0" y="21564"/>
                <wp:lineTo x="21458" y="21564"/>
                <wp:lineTo x="21458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5743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45ECA454" wp14:editId="2D312003">
            <wp:simplePos x="0" y="0"/>
            <wp:positionH relativeFrom="column">
              <wp:posOffset>-438150</wp:posOffset>
            </wp:positionH>
            <wp:positionV relativeFrom="paragraph">
              <wp:posOffset>0</wp:posOffset>
            </wp:positionV>
            <wp:extent cx="2924175" cy="5762625"/>
            <wp:effectExtent l="0" t="0" r="9525" b="9525"/>
            <wp:wrapThrough wrapText="bothSides">
              <wp:wrapPolygon edited="0">
                <wp:start x="0" y="0"/>
                <wp:lineTo x="0" y="21564"/>
                <wp:lineTo x="21530" y="21564"/>
                <wp:lineTo x="21530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5762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752C5C" w14:textId="729E48CB" w:rsidR="00F556FB" w:rsidRPr="00F556FB" w:rsidRDefault="00F556FB" w:rsidP="00F556FB"/>
    <w:p w14:paraId="3D5B7634" w14:textId="78D27670" w:rsidR="00F556FB" w:rsidRPr="00F556FB" w:rsidRDefault="00F556FB" w:rsidP="00F556FB"/>
    <w:p w14:paraId="3D16A6D1" w14:textId="290A6AC8" w:rsidR="00F556FB" w:rsidRPr="00F556FB" w:rsidRDefault="00F556FB" w:rsidP="00F556FB"/>
    <w:p w14:paraId="0FAF3FBE" w14:textId="512D21A2" w:rsidR="00F556FB" w:rsidRPr="00F556FB" w:rsidRDefault="00F556FB" w:rsidP="00F556FB"/>
    <w:p w14:paraId="4B7013E0" w14:textId="25B751EB" w:rsidR="00F556FB" w:rsidRPr="00F556FB" w:rsidRDefault="00F556FB" w:rsidP="00F556FB"/>
    <w:p w14:paraId="04CE5A2C" w14:textId="7B660D7E" w:rsidR="00F556FB" w:rsidRPr="00F556FB" w:rsidRDefault="00F556FB" w:rsidP="00F556FB"/>
    <w:p w14:paraId="15208DDE" w14:textId="1CEF3120" w:rsidR="00F556FB" w:rsidRPr="00F556FB" w:rsidRDefault="00F556FB" w:rsidP="00F556FB"/>
    <w:p w14:paraId="1F3C6A4D" w14:textId="6BC6BEFF" w:rsidR="00F556FB" w:rsidRPr="00F556FB" w:rsidRDefault="00F556FB" w:rsidP="00F556FB"/>
    <w:p w14:paraId="429A313A" w14:textId="305F49D3" w:rsidR="00F556FB" w:rsidRPr="00F556FB" w:rsidRDefault="00F556FB" w:rsidP="00F556FB"/>
    <w:p w14:paraId="529FEFA1" w14:textId="5CB8D45E" w:rsidR="00F556FB" w:rsidRPr="00F556FB" w:rsidRDefault="00F556FB" w:rsidP="00F556FB"/>
    <w:p w14:paraId="39B81508" w14:textId="660BA98C" w:rsidR="00F556FB" w:rsidRPr="00F556FB" w:rsidRDefault="00F556FB" w:rsidP="00F556FB"/>
    <w:p w14:paraId="6874514C" w14:textId="515FD0F6" w:rsidR="00F556FB" w:rsidRPr="00F556FB" w:rsidRDefault="00F556FB" w:rsidP="00F556FB"/>
    <w:p w14:paraId="63E04CF9" w14:textId="2EF5E3F8" w:rsidR="00F556FB" w:rsidRPr="00F556FB" w:rsidRDefault="00F556FB" w:rsidP="00F556FB"/>
    <w:p w14:paraId="2A377012" w14:textId="2BD32740" w:rsidR="00F556FB" w:rsidRPr="00F556FB" w:rsidRDefault="00F556FB" w:rsidP="00F556FB"/>
    <w:p w14:paraId="5E958B61" w14:textId="2A10ECDE" w:rsidR="00F556FB" w:rsidRPr="00F556FB" w:rsidRDefault="00F556FB" w:rsidP="00F556FB"/>
    <w:p w14:paraId="665BD850" w14:textId="6C8662D4" w:rsidR="00F556FB" w:rsidRPr="00F556FB" w:rsidRDefault="00F556FB" w:rsidP="00F556FB"/>
    <w:p w14:paraId="7A8A6330" w14:textId="2A0C122A" w:rsidR="00F556FB" w:rsidRPr="00F556FB" w:rsidRDefault="00F556FB" w:rsidP="00F556FB"/>
    <w:p w14:paraId="2C219420" w14:textId="1F3C5250" w:rsidR="00F556FB" w:rsidRPr="00F556FB" w:rsidRDefault="00F556FB" w:rsidP="00F556FB"/>
    <w:p w14:paraId="682E93DD" w14:textId="5DEB6617" w:rsidR="00F556FB" w:rsidRPr="00F556FB" w:rsidRDefault="00F556FB" w:rsidP="00F556FB"/>
    <w:p w14:paraId="2AB87445" w14:textId="015154D6" w:rsidR="00F556FB" w:rsidRPr="00F556FB" w:rsidRDefault="00F556FB" w:rsidP="00F556FB"/>
    <w:p w14:paraId="28303A16" w14:textId="5D311524" w:rsidR="00F556FB" w:rsidRPr="00F556FB" w:rsidRDefault="00F556FB" w:rsidP="00F556FB"/>
    <w:p w14:paraId="3F04DF6E" w14:textId="38FC5CEC" w:rsidR="00F556FB" w:rsidRDefault="00F556FB" w:rsidP="00F556FB"/>
    <w:p w14:paraId="44859B08" w14:textId="2770CC42" w:rsidR="00F556FB" w:rsidRDefault="00F556FB" w:rsidP="00F556FB">
      <w:pPr>
        <w:tabs>
          <w:tab w:val="left" w:pos="3930"/>
        </w:tabs>
      </w:pPr>
      <w:r>
        <w:tab/>
      </w:r>
    </w:p>
    <w:p w14:paraId="2D58C943" w14:textId="422DCC2F" w:rsidR="00F556FB" w:rsidRDefault="00F556FB" w:rsidP="00F556FB">
      <w:pPr>
        <w:tabs>
          <w:tab w:val="left" w:pos="3930"/>
        </w:tabs>
      </w:pPr>
    </w:p>
    <w:p w14:paraId="71FEED6E" w14:textId="5BE7844E" w:rsidR="00F556FB" w:rsidRDefault="00F556FB" w:rsidP="00F556FB">
      <w:pPr>
        <w:tabs>
          <w:tab w:val="left" w:pos="3930"/>
        </w:tabs>
      </w:pPr>
    </w:p>
    <w:p w14:paraId="5BCB7B2D" w14:textId="28415B32" w:rsidR="00F556FB" w:rsidRDefault="00F556FB" w:rsidP="00F556FB">
      <w:pPr>
        <w:tabs>
          <w:tab w:val="left" w:pos="3930"/>
        </w:tabs>
      </w:pPr>
    </w:p>
    <w:p w14:paraId="6E544B94" w14:textId="32E4525F" w:rsidR="00F556FB" w:rsidRDefault="00F556FB" w:rsidP="00F556FB">
      <w:pPr>
        <w:tabs>
          <w:tab w:val="left" w:pos="3930"/>
        </w:tabs>
      </w:pPr>
    </w:p>
    <w:p w14:paraId="7C38C5AC" w14:textId="29045C69" w:rsidR="00F556FB" w:rsidRDefault="00F556FB" w:rsidP="00F556FB">
      <w:pPr>
        <w:tabs>
          <w:tab w:val="left" w:pos="3930"/>
        </w:tabs>
      </w:pPr>
    </w:p>
    <w:p w14:paraId="3B29E10B" w14:textId="77777777" w:rsidR="00F556FB" w:rsidRDefault="00F556FB" w:rsidP="00F556FB">
      <w:pPr>
        <w:tabs>
          <w:tab w:val="left" w:pos="3930"/>
        </w:tabs>
      </w:pPr>
    </w:p>
    <w:p w14:paraId="55DC1D4F" w14:textId="77777777" w:rsidR="00F556FB" w:rsidRDefault="00F556FB" w:rsidP="00F556FB">
      <w:pPr>
        <w:tabs>
          <w:tab w:val="left" w:pos="3930"/>
        </w:tabs>
      </w:pPr>
    </w:p>
    <w:p w14:paraId="2B2A782B" w14:textId="77777777" w:rsidR="00F556FB" w:rsidRDefault="00F556FB" w:rsidP="00F556FB">
      <w:pPr>
        <w:tabs>
          <w:tab w:val="left" w:pos="3930"/>
        </w:tabs>
      </w:pPr>
    </w:p>
    <w:p w14:paraId="2759E49D" w14:textId="1750DB12" w:rsidR="00F556FB" w:rsidRDefault="00F556FB" w:rsidP="00F556FB">
      <w:pPr>
        <w:tabs>
          <w:tab w:val="left" w:pos="3930"/>
        </w:tabs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44EE5139" wp14:editId="01FD9249">
            <wp:simplePos x="0" y="0"/>
            <wp:positionH relativeFrom="column">
              <wp:posOffset>3257550</wp:posOffset>
            </wp:positionH>
            <wp:positionV relativeFrom="paragraph">
              <wp:posOffset>19050</wp:posOffset>
            </wp:positionV>
            <wp:extent cx="2924175" cy="6419850"/>
            <wp:effectExtent l="0" t="0" r="9525" b="0"/>
            <wp:wrapThrough wrapText="bothSides">
              <wp:wrapPolygon edited="0">
                <wp:start x="0" y="0"/>
                <wp:lineTo x="0" y="21536"/>
                <wp:lineTo x="21530" y="21536"/>
                <wp:lineTo x="21530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419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2ED288CA" wp14:editId="2EEFE3D1">
            <wp:simplePos x="0" y="0"/>
            <wp:positionH relativeFrom="margin">
              <wp:align>left</wp:align>
            </wp:positionH>
            <wp:positionV relativeFrom="paragraph">
              <wp:posOffset>57150</wp:posOffset>
            </wp:positionV>
            <wp:extent cx="2914650" cy="6372225"/>
            <wp:effectExtent l="0" t="0" r="0" b="9525"/>
            <wp:wrapThrough wrapText="bothSides">
              <wp:wrapPolygon edited="0">
                <wp:start x="0" y="0"/>
                <wp:lineTo x="0" y="21568"/>
                <wp:lineTo x="21459" y="21568"/>
                <wp:lineTo x="21459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F10607" w14:textId="03E898B4" w:rsidR="00F556FB" w:rsidRDefault="00F556FB" w:rsidP="00F556FB">
      <w:pPr>
        <w:tabs>
          <w:tab w:val="left" w:pos="1155"/>
        </w:tabs>
      </w:pPr>
      <w:r>
        <w:tab/>
      </w:r>
    </w:p>
    <w:p w14:paraId="0D36D848" w14:textId="0C14000D" w:rsidR="00F556FB" w:rsidRDefault="00F556FB" w:rsidP="00F556FB">
      <w:pPr>
        <w:tabs>
          <w:tab w:val="left" w:pos="1155"/>
        </w:tabs>
      </w:pPr>
    </w:p>
    <w:p w14:paraId="7652A78B" w14:textId="66F06518" w:rsidR="00F556FB" w:rsidRPr="00F556FB" w:rsidRDefault="00F556FB" w:rsidP="00F556FB">
      <w:pPr>
        <w:tabs>
          <w:tab w:val="left" w:pos="1155"/>
        </w:tabs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19DBA7FB" wp14:editId="3E3E96D9">
            <wp:simplePos x="0" y="0"/>
            <wp:positionH relativeFrom="margin">
              <wp:align>left</wp:align>
            </wp:positionH>
            <wp:positionV relativeFrom="paragraph">
              <wp:posOffset>19050</wp:posOffset>
            </wp:positionV>
            <wp:extent cx="2933700" cy="6353175"/>
            <wp:effectExtent l="0" t="0" r="0" b="9525"/>
            <wp:wrapThrough wrapText="bothSides">
              <wp:wrapPolygon edited="0">
                <wp:start x="0" y="0"/>
                <wp:lineTo x="0" y="21568"/>
                <wp:lineTo x="21460" y="21568"/>
                <wp:lineTo x="21460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353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03B0FE7B" wp14:editId="0514CF31">
            <wp:simplePos x="0" y="0"/>
            <wp:positionH relativeFrom="column">
              <wp:posOffset>3305175</wp:posOffset>
            </wp:positionH>
            <wp:positionV relativeFrom="paragraph">
              <wp:posOffset>685800</wp:posOffset>
            </wp:positionV>
            <wp:extent cx="2905125" cy="5686425"/>
            <wp:effectExtent l="0" t="0" r="9525" b="9525"/>
            <wp:wrapThrough wrapText="bothSides">
              <wp:wrapPolygon edited="0">
                <wp:start x="0" y="0"/>
                <wp:lineTo x="0" y="21564"/>
                <wp:lineTo x="21529" y="21564"/>
                <wp:lineTo x="21529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5686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F556FB" w:rsidRPr="00F556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tzS2MDKyNDY0NrRQ0lEKTi0uzszPAykwrAUAGdHyeSwAAAA="/>
  </w:docVars>
  <w:rsids>
    <w:rsidRoot w:val="00117EF2"/>
    <w:rsid w:val="00117EF2"/>
    <w:rsid w:val="00126F9E"/>
    <w:rsid w:val="00F55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1A6C8"/>
  <w15:chartTrackingRefBased/>
  <w15:docId w15:val="{A1417DB0-7057-43FC-B0CC-ABB748249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muhammad taimoor</dc:creator>
  <cp:keywords/>
  <dc:description/>
  <cp:lastModifiedBy>syed muhammad taimoor</cp:lastModifiedBy>
  <cp:revision>1</cp:revision>
  <dcterms:created xsi:type="dcterms:W3CDTF">2022-02-03T16:29:00Z</dcterms:created>
  <dcterms:modified xsi:type="dcterms:W3CDTF">2022-02-03T16:39:00Z</dcterms:modified>
</cp:coreProperties>
</file>